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057" w:type="dxa"/>
        <w:tblBorders>
          <w:top w:val="single" w:sz="6" w:space="0" w:color="D3D3D3"/>
          <w:left w:val="single" w:sz="6" w:space="0" w:color="D3D3D3"/>
          <w:bottom w:val="single" w:sz="6" w:space="0" w:color="D3D3D3"/>
          <w:right w:val="single" w:sz="6" w:space="0" w:color="D3D3D3"/>
          <w:insideH w:val="single" w:sz="6" w:space="0" w:color="D3D3D3"/>
          <w:insideV w:val="single" w:sz="6" w:space="0" w:color="D3D3D3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"/>
        <w:gridCol w:w="509"/>
        <w:gridCol w:w="897"/>
        <w:gridCol w:w="180"/>
        <w:gridCol w:w="346"/>
        <w:gridCol w:w="885"/>
        <w:gridCol w:w="539"/>
        <w:gridCol w:w="1424"/>
        <w:gridCol w:w="2046"/>
        <w:gridCol w:w="36"/>
        <w:gridCol w:w="1179"/>
        <w:gridCol w:w="1180"/>
      </w:tblGrid>
      <w:tr w:rsidR="00051D81" w:rsidRPr="00960110" w14:paraId="79CD78A1" w14:textId="77777777" w:rsidTr="00504D79">
        <w:trPr>
          <w:trHeight w:val="291"/>
        </w:trPr>
        <w:tc>
          <w:tcPr>
            <w:tcW w:w="10057" w:type="dxa"/>
            <w:gridSpan w:val="12"/>
            <w:shd w:val="clear" w:color="auto" w:fill="F2F2F2" w:themeFill="background1" w:themeFillShade="F2"/>
          </w:tcPr>
          <w:p w14:paraId="79CD78A0" w14:textId="77777777" w:rsidR="00051D81" w:rsidRPr="00960110" w:rsidRDefault="00051D81" w:rsidP="00246376">
            <w:pPr>
              <w:pStyle w:val="TableParagraph"/>
              <w:spacing w:before="0"/>
              <w:ind w:left="180" w:right="1"/>
              <w:jc w:val="center"/>
              <w:rPr>
                <w:b/>
              </w:rPr>
            </w:pPr>
            <w:r w:rsidRPr="00960110">
              <w:rPr>
                <w:b/>
                <w:w w:val="105"/>
              </w:rPr>
              <w:t>FACULTY OF AGRICULTURAL ENGINEERING AND TECHNOLOGY</w:t>
            </w:r>
          </w:p>
        </w:tc>
      </w:tr>
      <w:tr w:rsidR="00051D81" w:rsidRPr="00960110" w14:paraId="79CD78A3" w14:textId="77777777" w:rsidTr="00504D79">
        <w:trPr>
          <w:trHeight w:val="291"/>
        </w:trPr>
        <w:tc>
          <w:tcPr>
            <w:tcW w:w="10057" w:type="dxa"/>
            <w:gridSpan w:val="12"/>
            <w:shd w:val="clear" w:color="auto" w:fill="F2F2F2" w:themeFill="background1" w:themeFillShade="F2"/>
          </w:tcPr>
          <w:p w14:paraId="79CD78A2" w14:textId="3F60AC7A" w:rsidR="00051D81" w:rsidRPr="00960110" w:rsidRDefault="00051D81" w:rsidP="00246376">
            <w:pPr>
              <w:pStyle w:val="TableParagraph"/>
              <w:spacing w:before="0"/>
              <w:ind w:left="951" w:right="925"/>
              <w:jc w:val="center"/>
              <w:rPr>
                <w:b/>
              </w:rPr>
            </w:pPr>
            <w:r w:rsidRPr="00960110">
              <w:rPr>
                <w:b/>
                <w:w w:val="105"/>
              </w:rPr>
              <w:t>PMAS ARID AGRICULTURE UNIVERSITY RAWALPINDI</w:t>
            </w:r>
          </w:p>
        </w:tc>
      </w:tr>
      <w:tr w:rsidR="00051D81" w:rsidRPr="00960110" w14:paraId="79CD78A5" w14:textId="77777777" w:rsidTr="00D329BA">
        <w:trPr>
          <w:trHeight w:val="291"/>
        </w:trPr>
        <w:tc>
          <w:tcPr>
            <w:tcW w:w="10057" w:type="dxa"/>
            <w:gridSpan w:val="12"/>
          </w:tcPr>
          <w:p w14:paraId="79CD78A4" w14:textId="77777777" w:rsidR="00051D81" w:rsidRPr="00960110" w:rsidRDefault="00051D81" w:rsidP="00321F20">
            <w:pPr>
              <w:pStyle w:val="TableParagraph"/>
              <w:spacing w:before="0"/>
              <w:ind w:left="951" w:right="925"/>
              <w:jc w:val="center"/>
              <w:rPr>
                <w:b/>
                <w:w w:val="105"/>
              </w:rPr>
            </w:pPr>
            <w:r w:rsidRPr="00960110">
              <w:rPr>
                <w:b/>
                <w:w w:val="105"/>
              </w:rPr>
              <w:t xml:space="preserve">Course File Checklist </w:t>
            </w:r>
          </w:p>
        </w:tc>
      </w:tr>
      <w:tr w:rsidR="00051D81" w:rsidRPr="00960110" w14:paraId="79CD78AA" w14:textId="77777777" w:rsidTr="00504D79">
        <w:trPr>
          <w:trHeight w:val="291"/>
        </w:trPr>
        <w:tc>
          <w:tcPr>
            <w:tcW w:w="1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</w:tcPr>
          <w:p w14:paraId="79CD78A6" w14:textId="77777777" w:rsidR="00051D81" w:rsidRPr="00960110" w:rsidRDefault="00051D81" w:rsidP="00321F20">
            <w:pPr>
              <w:pStyle w:val="TableParagraph"/>
              <w:spacing w:before="0"/>
              <w:ind w:left="29"/>
              <w:rPr>
                <w:b/>
              </w:rPr>
            </w:pPr>
            <w:r w:rsidRPr="00960110">
              <w:rPr>
                <w:b/>
              </w:rPr>
              <w:t>Subject:</w:t>
            </w:r>
          </w:p>
        </w:tc>
        <w:tc>
          <w:tcPr>
            <w:tcW w:w="4271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A7" w14:textId="2A52CFB9" w:rsidR="00051D81" w:rsidRPr="00960110" w:rsidRDefault="00051D81" w:rsidP="00321F20">
            <w:pPr>
              <w:pStyle w:val="TableParagraph"/>
              <w:spacing w:before="0"/>
            </w:pPr>
          </w:p>
        </w:tc>
        <w:tc>
          <w:tcPr>
            <w:tcW w:w="2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</w:tcPr>
          <w:p w14:paraId="79CD78A8" w14:textId="00693BA6" w:rsidR="00051D81" w:rsidRPr="00960110" w:rsidRDefault="00984C88" w:rsidP="00321F20">
            <w:pPr>
              <w:pStyle w:val="TableParagraph"/>
              <w:spacing w:before="0"/>
              <w:ind w:left="30"/>
              <w:rPr>
                <w:b/>
              </w:rPr>
            </w:pPr>
            <w:r>
              <w:rPr>
                <w:b/>
              </w:rPr>
              <w:t xml:space="preserve">Course Code/Cr. </w:t>
            </w:r>
            <w:proofErr w:type="spellStart"/>
            <w:r>
              <w:rPr>
                <w:b/>
              </w:rPr>
              <w:t>hr</w:t>
            </w:r>
            <w:proofErr w:type="spellEnd"/>
          </w:p>
        </w:tc>
        <w:tc>
          <w:tcPr>
            <w:tcW w:w="23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A9" w14:textId="308959A1" w:rsidR="00051D81" w:rsidRPr="00960110" w:rsidRDefault="00051D81" w:rsidP="00321F20">
            <w:pPr>
              <w:pStyle w:val="TableParagraph"/>
              <w:spacing w:before="0"/>
            </w:pPr>
          </w:p>
        </w:tc>
      </w:tr>
      <w:tr w:rsidR="00577D25" w:rsidRPr="00960110" w14:paraId="79CD78AF" w14:textId="77777777" w:rsidTr="00504D79">
        <w:trPr>
          <w:trHeight w:val="291"/>
        </w:trPr>
        <w:tc>
          <w:tcPr>
            <w:tcW w:w="1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</w:tcPr>
          <w:p w14:paraId="79CD78AB" w14:textId="77777777" w:rsidR="00577D25" w:rsidRPr="00960110" w:rsidRDefault="00577D25" w:rsidP="00321F20">
            <w:pPr>
              <w:pStyle w:val="TableParagraph"/>
              <w:spacing w:before="0"/>
              <w:ind w:left="29"/>
              <w:rPr>
                <w:b/>
              </w:rPr>
            </w:pPr>
            <w:r w:rsidRPr="00960110">
              <w:rPr>
                <w:b/>
              </w:rPr>
              <w:t>Semester:</w:t>
            </w:r>
          </w:p>
        </w:tc>
        <w:tc>
          <w:tcPr>
            <w:tcW w:w="142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E82F3E" w14:textId="68A5826C" w:rsidR="00577D25" w:rsidRPr="00960110" w:rsidRDefault="00577D25" w:rsidP="00321F20">
            <w:pPr>
              <w:pStyle w:val="TableParagraph"/>
              <w:spacing w:before="0"/>
            </w:pPr>
          </w:p>
        </w:tc>
        <w:tc>
          <w:tcPr>
            <w:tcW w:w="14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</w:tcPr>
          <w:p w14:paraId="7C690468" w14:textId="7DA13A86" w:rsidR="00577D25" w:rsidRPr="00960110" w:rsidRDefault="00984C88" w:rsidP="00321F20">
            <w:pPr>
              <w:pStyle w:val="TableParagraph"/>
              <w:spacing w:before="0"/>
            </w:pPr>
            <w:r w:rsidRPr="00960110">
              <w:rPr>
                <w:b/>
              </w:rPr>
              <w:t>Section(s):</w:t>
            </w:r>
          </w:p>
        </w:tc>
        <w:tc>
          <w:tcPr>
            <w:tcW w:w="14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AC" w14:textId="12A5B002" w:rsidR="00577D25" w:rsidRPr="00960110" w:rsidRDefault="00577D25" w:rsidP="00321F20">
            <w:pPr>
              <w:pStyle w:val="TableParagraph"/>
              <w:spacing w:before="0"/>
            </w:pPr>
          </w:p>
        </w:tc>
        <w:tc>
          <w:tcPr>
            <w:tcW w:w="2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</w:tcPr>
          <w:p w14:paraId="79CD78AD" w14:textId="77777777" w:rsidR="00577D25" w:rsidRPr="00960110" w:rsidRDefault="00577D25" w:rsidP="00321F20">
            <w:pPr>
              <w:pStyle w:val="TableParagraph"/>
              <w:spacing w:before="0"/>
              <w:ind w:left="30"/>
              <w:rPr>
                <w:b/>
              </w:rPr>
            </w:pPr>
            <w:r w:rsidRPr="00960110">
              <w:rPr>
                <w:b/>
              </w:rPr>
              <w:t>Session:</w:t>
            </w:r>
          </w:p>
        </w:tc>
        <w:tc>
          <w:tcPr>
            <w:tcW w:w="23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AE" w14:textId="20403AA6" w:rsidR="00577D25" w:rsidRPr="00960110" w:rsidRDefault="00577D25" w:rsidP="00321F20">
            <w:pPr>
              <w:pStyle w:val="TableParagraph"/>
              <w:spacing w:before="0"/>
            </w:pPr>
          </w:p>
        </w:tc>
      </w:tr>
      <w:tr w:rsidR="00051D81" w:rsidRPr="00960110" w14:paraId="79CD78B4" w14:textId="77777777" w:rsidTr="00504D79">
        <w:trPr>
          <w:trHeight w:val="291"/>
        </w:trPr>
        <w:tc>
          <w:tcPr>
            <w:tcW w:w="1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</w:tcPr>
          <w:p w14:paraId="79CD78B0" w14:textId="77777777" w:rsidR="00051D81" w:rsidRPr="00960110" w:rsidRDefault="00051D81" w:rsidP="00321F20">
            <w:pPr>
              <w:pStyle w:val="TableParagraph"/>
              <w:spacing w:before="0"/>
              <w:ind w:left="29"/>
              <w:rPr>
                <w:b/>
              </w:rPr>
            </w:pPr>
            <w:r w:rsidRPr="00960110">
              <w:rPr>
                <w:b/>
              </w:rPr>
              <w:t>Teacher(s):</w:t>
            </w:r>
          </w:p>
        </w:tc>
        <w:tc>
          <w:tcPr>
            <w:tcW w:w="4271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B1" w14:textId="5FB84E9F" w:rsidR="00051D81" w:rsidRPr="00960110" w:rsidRDefault="00051D81" w:rsidP="00321F20">
            <w:pPr>
              <w:pStyle w:val="TableParagraph"/>
              <w:spacing w:before="0"/>
            </w:pPr>
          </w:p>
        </w:tc>
        <w:tc>
          <w:tcPr>
            <w:tcW w:w="2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</w:tcPr>
          <w:p w14:paraId="79CD78B2" w14:textId="77777777" w:rsidR="00051D81" w:rsidRPr="00960110" w:rsidRDefault="00051D81" w:rsidP="00321F20">
            <w:pPr>
              <w:pStyle w:val="TableParagraph"/>
              <w:spacing w:before="0"/>
              <w:ind w:left="30"/>
              <w:rPr>
                <w:b/>
              </w:rPr>
            </w:pPr>
            <w:r w:rsidRPr="00960110">
              <w:rPr>
                <w:b/>
              </w:rPr>
              <w:t>Date:</w:t>
            </w:r>
          </w:p>
        </w:tc>
        <w:tc>
          <w:tcPr>
            <w:tcW w:w="23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B3" w14:textId="5B16BEE1" w:rsidR="00051D81" w:rsidRPr="00960110" w:rsidRDefault="00051D81" w:rsidP="00321F20">
            <w:pPr>
              <w:pStyle w:val="TableParagraph"/>
              <w:spacing w:before="0"/>
            </w:pPr>
          </w:p>
        </w:tc>
      </w:tr>
      <w:tr w:rsidR="00051D81" w:rsidRPr="00960110" w14:paraId="79CD78B6" w14:textId="77777777" w:rsidTr="00D329BA">
        <w:trPr>
          <w:trHeight w:val="291"/>
        </w:trPr>
        <w:tc>
          <w:tcPr>
            <w:tcW w:w="10057" w:type="dxa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B5" w14:textId="77777777" w:rsidR="00051D81" w:rsidRPr="00960110" w:rsidRDefault="00051D81" w:rsidP="00321F20">
            <w:pPr>
              <w:pStyle w:val="TableParagraph"/>
              <w:spacing w:before="0"/>
            </w:pPr>
          </w:p>
        </w:tc>
      </w:tr>
      <w:tr w:rsidR="007940A9" w:rsidRPr="00960110" w14:paraId="79CD78BA" w14:textId="77777777" w:rsidTr="00504D79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</w:tcPr>
          <w:p w14:paraId="79CD78B7" w14:textId="77777777" w:rsidR="007940A9" w:rsidRPr="00960110" w:rsidRDefault="007940A9" w:rsidP="00321F20">
            <w:pPr>
              <w:pStyle w:val="TableParagraph"/>
              <w:spacing w:before="0"/>
              <w:ind w:left="90" w:right="43"/>
              <w:jc w:val="center"/>
              <w:rPr>
                <w:b/>
              </w:rPr>
            </w:pPr>
            <w:r w:rsidRPr="00960110">
              <w:rPr>
                <w:b/>
              </w:rPr>
              <w:t>S N.</w:t>
            </w:r>
          </w:p>
        </w:tc>
        <w:tc>
          <w:tcPr>
            <w:tcW w:w="6862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</w:tcPr>
          <w:p w14:paraId="79CD78B8" w14:textId="77777777" w:rsidR="007940A9" w:rsidRPr="00960110" w:rsidRDefault="007940A9" w:rsidP="00321F20">
            <w:pPr>
              <w:pStyle w:val="TableParagraph"/>
              <w:spacing w:before="0"/>
              <w:ind w:left="2769" w:right="2727"/>
              <w:rPr>
                <w:b/>
              </w:rPr>
            </w:pPr>
            <w:r w:rsidRPr="00960110">
              <w:rPr>
                <w:b/>
              </w:rPr>
              <w:t>Items</w:t>
            </w: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</w:tcPr>
          <w:p w14:paraId="77A9F71E" w14:textId="77777777" w:rsidR="007940A9" w:rsidRPr="00960110" w:rsidRDefault="007940A9" w:rsidP="00321F20">
            <w:pPr>
              <w:pStyle w:val="TableParagraph"/>
              <w:spacing w:before="0"/>
              <w:ind w:left="32"/>
              <w:rPr>
                <w:b/>
              </w:rPr>
            </w:pPr>
            <w:r w:rsidRPr="00960110">
              <w:rPr>
                <w:b/>
              </w:rPr>
              <w:t>Check</w:t>
            </w: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</w:tcPr>
          <w:p w14:paraId="79CD78B9" w14:textId="7A0D5A23" w:rsidR="007940A9" w:rsidRPr="00960110" w:rsidRDefault="007940A9" w:rsidP="00321F20">
            <w:pPr>
              <w:pStyle w:val="TableParagraph"/>
              <w:spacing w:before="0"/>
              <w:ind w:left="32"/>
              <w:rPr>
                <w:b/>
              </w:rPr>
            </w:pPr>
            <w:r>
              <w:rPr>
                <w:b/>
              </w:rPr>
              <w:t>Page no.</w:t>
            </w:r>
          </w:p>
        </w:tc>
      </w:tr>
      <w:tr w:rsidR="00DA4F3E" w:rsidRPr="00960110" w14:paraId="79CD78C1" w14:textId="77777777" w:rsidTr="00DA4F3E">
        <w:trPr>
          <w:trHeight w:val="327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8BB" w14:textId="77777777" w:rsidR="00DA4F3E" w:rsidRPr="00960110" w:rsidRDefault="00DA4F3E" w:rsidP="00321F20">
            <w:pPr>
              <w:pStyle w:val="TableParagraph"/>
              <w:spacing w:before="0"/>
              <w:ind w:left="90" w:right="43"/>
              <w:jc w:val="center"/>
            </w:pPr>
            <w:r w:rsidRPr="00960110">
              <w:rPr>
                <w:w w:val="99"/>
              </w:rPr>
              <w:t>1</w:t>
            </w:r>
          </w:p>
        </w:tc>
        <w:tc>
          <w:tcPr>
            <w:tcW w:w="6826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CD78BE" w14:textId="724D4A3B" w:rsidR="00DA4F3E" w:rsidRPr="00960110" w:rsidRDefault="00DA4F3E" w:rsidP="00321F20">
            <w:pPr>
              <w:pStyle w:val="TableParagraph"/>
              <w:spacing w:before="0"/>
            </w:pPr>
            <w:r w:rsidRPr="00160665">
              <w:t>Course Instructor - brief academic profile (One page)</w:t>
            </w: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BF" w14:textId="77777777" w:rsidR="00DA4F3E" w:rsidRPr="00960110" w:rsidRDefault="00DA4F3E" w:rsidP="00321F20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0B5C82" w14:textId="01F0EEF9" w:rsidR="00DA4F3E" w:rsidRPr="00960110" w:rsidRDefault="00DA4F3E" w:rsidP="007062F8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C0" w14:textId="2148CDC9" w:rsidR="00DA4F3E" w:rsidRPr="00960110" w:rsidRDefault="00DA4F3E" w:rsidP="00321F20">
            <w:pPr>
              <w:pStyle w:val="TableParagraph"/>
              <w:spacing w:before="0"/>
            </w:pPr>
          </w:p>
        </w:tc>
      </w:tr>
      <w:tr w:rsidR="00DA4F3E" w:rsidRPr="00960110" w14:paraId="79CD78C9" w14:textId="77777777" w:rsidTr="00F27446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8C2" w14:textId="77777777" w:rsidR="00DA4F3E" w:rsidRPr="00960110" w:rsidRDefault="00DA4F3E" w:rsidP="00321F20">
            <w:pPr>
              <w:pStyle w:val="TableParagraph"/>
              <w:spacing w:before="0"/>
              <w:ind w:left="90" w:right="43"/>
              <w:jc w:val="center"/>
            </w:pPr>
            <w:r w:rsidRPr="00960110">
              <w:rPr>
                <w:w w:val="99"/>
              </w:rPr>
              <w:t>2</w:t>
            </w:r>
          </w:p>
        </w:tc>
        <w:tc>
          <w:tcPr>
            <w:tcW w:w="6826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CD78C6" w14:textId="568CAB83" w:rsidR="00DA4F3E" w:rsidRPr="00960110" w:rsidRDefault="00DA4F3E" w:rsidP="00321F20">
            <w:pPr>
              <w:pStyle w:val="TableParagraph"/>
              <w:spacing w:before="0"/>
            </w:pPr>
            <w:r w:rsidRPr="00160665">
              <w:t>Allotment of course</w:t>
            </w:r>
            <w:r w:rsidRPr="00160665">
              <w:rPr>
                <w:rFonts w:eastAsiaTheme="minorHAnsi" w:cstheme="minorBidi"/>
                <w:sz w:val="24"/>
                <w:lang w:bidi="ar-SA"/>
              </w:rPr>
              <w:t xml:space="preserve"> </w:t>
            </w:r>
            <w:r w:rsidRPr="00160665">
              <w:t>to the Teacher i.e. BoS notification</w:t>
            </w: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C7" w14:textId="77777777" w:rsidR="00DA4F3E" w:rsidRPr="00960110" w:rsidRDefault="00DA4F3E" w:rsidP="00321F20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FDB3C6" w14:textId="59F75ED8" w:rsidR="00DA4F3E" w:rsidRPr="00960110" w:rsidRDefault="00DA4F3E" w:rsidP="00E62384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C8" w14:textId="04D3B61A" w:rsidR="00DA4F3E" w:rsidRPr="00960110" w:rsidRDefault="00DA4F3E" w:rsidP="00E62384">
            <w:pPr>
              <w:pStyle w:val="TableParagraph"/>
              <w:spacing w:before="0"/>
              <w:jc w:val="center"/>
            </w:pPr>
          </w:p>
        </w:tc>
      </w:tr>
      <w:tr w:rsidR="002D028D" w:rsidRPr="00960110" w14:paraId="2B598FDD" w14:textId="77777777" w:rsidTr="0008292B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A027B7" w14:textId="440C04DD" w:rsidR="002D028D" w:rsidRPr="00960110" w:rsidRDefault="002D028D" w:rsidP="002D028D">
            <w:pPr>
              <w:pStyle w:val="TableParagraph"/>
              <w:spacing w:before="0"/>
              <w:ind w:left="90" w:right="43"/>
              <w:jc w:val="center"/>
              <w:rPr>
                <w:w w:val="99"/>
              </w:rPr>
            </w:pPr>
            <w:r w:rsidRPr="00960110">
              <w:rPr>
                <w:w w:val="99"/>
              </w:rPr>
              <w:t>3</w:t>
            </w:r>
          </w:p>
        </w:tc>
        <w:tc>
          <w:tcPr>
            <w:tcW w:w="6826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9204CFB" w14:textId="779735D0" w:rsidR="002D028D" w:rsidRPr="00160665" w:rsidRDefault="002D028D" w:rsidP="002D028D">
            <w:pPr>
              <w:pStyle w:val="TableParagraph"/>
              <w:spacing w:before="0"/>
            </w:pPr>
            <w:r>
              <w:t xml:space="preserve">Instructor </w:t>
            </w:r>
            <w:r w:rsidRPr="00160665">
              <w:t>Timetable</w:t>
            </w:r>
            <w:r>
              <w:t xml:space="preserve"> with student Counseling Hours</w:t>
            </w: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360730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FAF296" w14:textId="01FE60EF" w:rsidR="002D028D" w:rsidRDefault="002D028D" w:rsidP="002D028D">
            <w:pPr>
              <w:pStyle w:val="TableParagraph"/>
              <w:spacing w:before="0"/>
              <w:jc w:val="center"/>
              <w:rPr>
                <w:rFonts w:ascii="Segoe UI Symbol" w:hAnsi="Segoe UI Symbol" w:cs="Segoe UI Symbol"/>
                <w:b/>
                <w:bCs/>
                <w:color w:val="202124"/>
                <w:shd w:val="clear" w:color="auto" w:fill="FFFFFF"/>
              </w:rPr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BE7349" w14:textId="223A6329" w:rsidR="002D028D" w:rsidRDefault="002D028D" w:rsidP="002D028D">
            <w:pPr>
              <w:pStyle w:val="TableParagraph"/>
              <w:spacing w:before="0"/>
              <w:jc w:val="center"/>
              <w:rPr>
                <w:rFonts w:ascii="Segoe UI Symbol" w:hAnsi="Segoe UI Symbol" w:cs="Segoe UI Symbol"/>
                <w:b/>
                <w:bCs/>
                <w:color w:val="202124"/>
                <w:shd w:val="clear" w:color="auto" w:fill="FFFFFF"/>
              </w:rPr>
            </w:pPr>
          </w:p>
        </w:tc>
      </w:tr>
      <w:tr w:rsidR="002D028D" w:rsidRPr="00960110" w14:paraId="79CD78D0" w14:textId="77777777" w:rsidTr="007D7931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8CA" w14:textId="1C236ED3" w:rsidR="002D028D" w:rsidRPr="00960110" w:rsidRDefault="002D028D" w:rsidP="002D028D">
            <w:pPr>
              <w:pStyle w:val="TableParagraph"/>
              <w:spacing w:before="0"/>
              <w:ind w:left="90" w:right="43"/>
              <w:jc w:val="center"/>
            </w:pPr>
            <w:r w:rsidRPr="00960110">
              <w:rPr>
                <w:w w:val="99"/>
              </w:rPr>
              <w:t>4</w:t>
            </w:r>
          </w:p>
        </w:tc>
        <w:tc>
          <w:tcPr>
            <w:tcW w:w="6826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CD78CD" w14:textId="2F30E5A4" w:rsidR="002D028D" w:rsidRPr="00960110" w:rsidRDefault="002D028D" w:rsidP="002D028D">
            <w:pPr>
              <w:pStyle w:val="TableParagraph"/>
              <w:spacing w:before="0"/>
            </w:pPr>
            <w:r w:rsidRPr="00960110">
              <w:t>Course Outlines</w:t>
            </w:r>
            <w:r>
              <w:t xml:space="preserve"> with </w:t>
            </w:r>
            <w:r w:rsidRPr="00960110">
              <w:t>CLO-PLO Mapping</w:t>
            </w: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CE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42411F" w14:textId="16D969D9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CF" w14:textId="172889FC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</w:tr>
      <w:tr w:rsidR="002D028D" w:rsidRPr="00960110" w14:paraId="79CD78D7" w14:textId="77777777" w:rsidTr="00932C06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8D1" w14:textId="165F54A5" w:rsidR="002D028D" w:rsidRPr="00960110" w:rsidRDefault="002D028D" w:rsidP="002D028D">
            <w:pPr>
              <w:pStyle w:val="TableParagraph"/>
              <w:spacing w:before="0"/>
              <w:ind w:left="90" w:right="43"/>
              <w:jc w:val="center"/>
            </w:pPr>
            <w:r w:rsidRPr="00960110">
              <w:rPr>
                <w:w w:val="99"/>
              </w:rPr>
              <w:t>5</w:t>
            </w:r>
          </w:p>
        </w:tc>
        <w:tc>
          <w:tcPr>
            <w:tcW w:w="6826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CD78D4" w14:textId="573428AB" w:rsidR="002D028D" w:rsidRPr="00960110" w:rsidRDefault="002D028D" w:rsidP="002D028D">
            <w:pPr>
              <w:pStyle w:val="TableParagraph"/>
              <w:spacing w:before="0"/>
            </w:pPr>
            <w:r>
              <w:t>Teaching Split Schedule</w:t>
            </w: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D5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B0CF57" w14:textId="2DBE6614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D6" w14:textId="20FFB433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</w:tr>
      <w:tr w:rsidR="002D028D" w:rsidRPr="00960110" w14:paraId="79CD78DE" w14:textId="77777777" w:rsidTr="003C5EFD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8D8" w14:textId="623EF610" w:rsidR="002D028D" w:rsidRPr="00960110" w:rsidRDefault="002D028D" w:rsidP="002D028D">
            <w:pPr>
              <w:pStyle w:val="TableParagraph"/>
              <w:spacing w:before="0"/>
              <w:ind w:left="90" w:right="43"/>
              <w:jc w:val="center"/>
            </w:pPr>
            <w:r w:rsidRPr="00960110">
              <w:rPr>
                <w:w w:val="99"/>
              </w:rPr>
              <w:t>6</w:t>
            </w:r>
          </w:p>
        </w:tc>
        <w:tc>
          <w:tcPr>
            <w:tcW w:w="6826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CD78DB" w14:textId="2AE4B0A4" w:rsidR="002D028D" w:rsidRPr="00960110" w:rsidRDefault="002D028D" w:rsidP="002D028D">
            <w:pPr>
              <w:pStyle w:val="TableParagraph"/>
              <w:spacing w:before="0"/>
            </w:pPr>
            <w:r>
              <w:t xml:space="preserve">List of </w:t>
            </w:r>
            <w:r w:rsidRPr="002615C6">
              <w:t>Assignments</w:t>
            </w:r>
            <w:r>
              <w:t xml:space="preserve"> with details</w:t>
            </w: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DC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96EC24" w14:textId="7C5ED93D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DD" w14:textId="560E95D5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</w:tr>
      <w:tr w:rsidR="002D028D" w:rsidRPr="00960110" w14:paraId="79CD78E3" w14:textId="77777777" w:rsidTr="00AF08C9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8DF" w14:textId="24729F87" w:rsidR="002D028D" w:rsidRPr="00960110" w:rsidRDefault="002D028D" w:rsidP="002D028D">
            <w:pPr>
              <w:pStyle w:val="TableParagraph"/>
              <w:spacing w:before="0"/>
              <w:ind w:left="90" w:right="43"/>
              <w:jc w:val="center"/>
            </w:pPr>
            <w:r w:rsidRPr="00960110">
              <w:rPr>
                <w:w w:val="99"/>
              </w:rPr>
              <w:t>7</w:t>
            </w:r>
          </w:p>
        </w:tc>
        <w:tc>
          <w:tcPr>
            <w:tcW w:w="6826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CD78E0" w14:textId="77D67049" w:rsidR="002D028D" w:rsidRPr="005C29F6" w:rsidRDefault="002D028D" w:rsidP="002D028D">
            <w:pPr>
              <w:pStyle w:val="TableParagraph"/>
              <w:spacing w:before="0"/>
              <w:ind w:left="29"/>
              <w:rPr>
                <w:b/>
                <w:bCs/>
              </w:rPr>
            </w:pPr>
            <w:r w:rsidRPr="005C29F6">
              <w:rPr>
                <w:b/>
                <w:bCs/>
              </w:rPr>
              <w:t>Marked assignments: excellent, average, and poor</w:t>
            </w: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E1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1C4FEA" w14:textId="5DC10067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E2" w14:textId="2BBEDC75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</w:tr>
      <w:tr w:rsidR="002D028D" w:rsidRPr="00960110" w14:paraId="79CD78E8" w14:textId="77777777" w:rsidTr="00B97126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8E4" w14:textId="5C5EBE1B" w:rsidR="002D028D" w:rsidRPr="00960110" w:rsidRDefault="002D028D" w:rsidP="002D028D">
            <w:pPr>
              <w:pStyle w:val="TableParagraph"/>
              <w:spacing w:before="0"/>
              <w:ind w:left="90" w:right="43"/>
              <w:jc w:val="center"/>
            </w:pPr>
            <w:r w:rsidRPr="00960110">
              <w:rPr>
                <w:w w:val="99"/>
              </w:rPr>
              <w:t>8</w:t>
            </w:r>
          </w:p>
        </w:tc>
        <w:tc>
          <w:tcPr>
            <w:tcW w:w="6826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CD78E5" w14:textId="4B71F56C" w:rsidR="002D028D" w:rsidRPr="00960110" w:rsidRDefault="002D028D" w:rsidP="002D028D">
            <w:pPr>
              <w:pStyle w:val="TableParagraph"/>
              <w:spacing w:before="0"/>
              <w:ind w:left="29"/>
            </w:pPr>
            <w:r w:rsidRPr="00960110">
              <w:t>Unsolved Question Papers (Mid</w:t>
            </w:r>
            <w:r>
              <w:t>,</w:t>
            </w:r>
            <w:r w:rsidRPr="00960110">
              <w:t xml:space="preserve"> </w:t>
            </w:r>
            <w:r>
              <w:t>Final, Practical Exam</w:t>
            </w:r>
            <w:r w:rsidRPr="00960110">
              <w:t>)</w:t>
            </w: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E6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F05BF9" w14:textId="50396A60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E7" w14:textId="0D4F7962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</w:tr>
      <w:tr w:rsidR="002D028D" w:rsidRPr="00960110" w14:paraId="79CD78EC" w14:textId="77777777" w:rsidTr="00A9592A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8E9" w14:textId="39AFF743" w:rsidR="002D028D" w:rsidRPr="00960110" w:rsidRDefault="002D028D" w:rsidP="002D028D">
            <w:pPr>
              <w:pStyle w:val="TableParagraph"/>
              <w:spacing w:before="0"/>
              <w:ind w:left="90" w:right="43"/>
              <w:jc w:val="center"/>
            </w:pPr>
            <w:r w:rsidRPr="00960110">
              <w:rPr>
                <w:w w:val="99"/>
              </w:rPr>
              <w:t>9</w:t>
            </w:r>
          </w:p>
        </w:tc>
        <w:tc>
          <w:tcPr>
            <w:tcW w:w="6862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EA" w14:textId="4A434CE9" w:rsidR="002D028D" w:rsidRPr="00960110" w:rsidRDefault="002D028D" w:rsidP="002D028D">
            <w:pPr>
              <w:pStyle w:val="TableParagraph"/>
              <w:spacing w:before="0"/>
              <w:ind w:left="29" w:right="262"/>
            </w:pPr>
            <w:r w:rsidRPr="00960110">
              <w:t xml:space="preserve">Marked Answer Sheets (Mid, Final and Practical </w:t>
            </w:r>
            <w:r>
              <w:t>E</w:t>
            </w:r>
            <w:r w:rsidRPr="00960110">
              <w:t xml:space="preserve">xam) for </w:t>
            </w:r>
            <w:r>
              <w:t>excellent</w:t>
            </w:r>
            <w:r w:rsidRPr="00960110">
              <w:t xml:space="preserve">, average, and </w:t>
            </w:r>
            <w:r>
              <w:t>poor</w:t>
            </w: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C33A70" w14:textId="45B2C17D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EB" w14:textId="5D30308B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</w:tr>
      <w:tr w:rsidR="002D028D" w:rsidRPr="00960110" w14:paraId="79CD78F3" w14:textId="77777777" w:rsidTr="005B582F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8ED" w14:textId="2EAD9CEF" w:rsidR="002D028D" w:rsidRPr="00960110" w:rsidRDefault="002D028D" w:rsidP="002D028D">
            <w:pPr>
              <w:pStyle w:val="TableParagraph"/>
              <w:spacing w:before="0"/>
              <w:ind w:left="90" w:right="43"/>
              <w:jc w:val="center"/>
            </w:pPr>
            <w:r w:rsidRPr="00960110">
              <w:t>10</w:t>
            </w:r>
          </w:p>
        </w:tc>
        <w:tc>
          <w:tcPr>
            <w:tcW w:w="6826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CD78F0" w14:textId="24663CE1" w:rsidR="002D028D" w:rsidRPr="00960110" w:rsidRDefault="005C29F6" w:rsidP="002D028D">
            <w:pPr>
              <w:pStyle w:val="TableParagraph"/>
              <w:spacing w:before="0"/>
            </w:pPr>
            <w:r>
              <w:t>Class a</w:t>
            </w:r>
            <w:r w:rsidR="002D028D">
              <w:t>ttendance Sheet</w:t>
            </w:r>
            <w:r>
              <w:t xml:space="preserve"> (UMS)</w:t>
            </w: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F1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9A5891" w14:textId="75B59F5D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F2" w14:textId="4A863489" w:rsidR="002D028D" w:rsidRPr="00960110" w:rsidRDefault="002D028D" w:rsidP="002D028D">
            <w:pPr>
              <w:pStyle w:val="TableParagraph"/>
              <w:spacing w:before="0"/>
            </w:pPr>
          </w:p>
        </w:tc>
      </w:tr>
      <w:tr w:rsidR="002D028D" w:rsidRPr="00960110" w14:paraId="79CD78F9" w14:textId="77777777" w:rsidTr="009147BD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8F4" w14:textId="556A3D43" w:rsidR="002D028D" w:rsidRPr="00960110" w:rsidRDefault="002D028D" w:rsidP="002D028D">
            <w:pPr>
              <w:pStyle w:val="TableParagraph"/>
              <w:spacing w:before="0"/>
              <w:ind w:left="90" w:right="43"/>
              <w:jc w:val="center"/>
            </w:pPr>
            <w:r w:rsidRPr="00960110">
              <w:t>11</w:t>
            </w:r>
          </w:p>
        </w:tc>
        <w:tc>
          <w:tcPr>
            <w:tcW w:w="6826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CD78F6" w14:textId="37EE09FD" w:rsidR="002D028D" w:rsidRPr="00960110" w:rsidRDefault="002D028D" w:rsidP="002D028D">
            <w:pPr>
              <w:pStyle w:val="TableParagraph"/>
              <w:spacing w:before="0"/>
            </w:pPr>
            <w:r>
              <w:t>I</w:t>
            </w:r>
            <w:r w:rsidRPr="005555F4">
              <w:t xml:space="preserve">ndustry / </w:t>
            </w:r>
            <w:r>
              <w:t>F</w:t>
            </w:r>
            <w:r w:rsidRPr="005555F4">
              <w:t xml:space="preserve">ield </w:t>
            </w:r>
            <w:r>
              <w:t>V</w:t>
            </w:r>
            <w:r w:rsidRPr="005555F4">
              <w:t>isit</w:t>
            </w:r>
            <w:r w:rsidR="005C29F6">
              <w:t xml:space="preserve"> notification/report</w:t>
            </w:r>
            <w:r w:rsidR="00290757">
              <w:t xml:space="preserve"> (if any)</w:t>
            </w: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F7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007B8F" w14:textId="53AFB383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F8" w14:textId="556515C1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</w:tr>
      <w:tr w:rsidR="002D028D" w:rsidRPr="00960110" w14:paraId="79CD78FF" w14:textId="77777777" w:rsidTr="00B3635B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8FA" w14:textId="67BD1545" w:rsidR="002D028D" w:rsidRPr="00960110" w:rsidRDefault="002D028D" w:rsidP="002D028D">
            <w:pPr>
              <w:pStyle w:val="TableParagraph"/>
              <w:spacing w:before="0"/>
              <w:ind w:left="90" w:right="43"/>
              <w:jc w:val="center"/>
            </w:pPr>
            <w:r w:rsidRPr="00960110">
              <w:t>12</w:t>
            </w:r>
          </w:p>
        </w:tc>
        <w:tc>
          <w:tcPr>
            <w:tcW w:w="4780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CD78FB" w14:textId="10240405" w:rsidR="002D028D" w:rsidRPr="00960110" w:rsidRDefault="002D028D" w:rsidP="002D028D">
            <w:pPr>
              <w:pStyle w:val="TableParagraph"/>
              <w:spacing w:before="0"/>
              <w:ind w:left="29"/>
            </w:pPr>
            <w:r w:rsidRPr="00960110">
              <w:t>Complex</w:t>
            </w:r>
            <w:r>
              <w:t xml:space="preserve"> </w:t>
            </w:r>
            <w:r w:rsidRPr="00960110">
              <w:t>Problem</w:t>
            </w:r>
            <w:r>
              <w:t>/</w:t>
            </w:r>
            <w:r w:rsidRPr="00960110">
              <w:t xml:space="preserve"> Semester Project</w:t>
            </w:r>
            <w:r w:rsidR="005C29F6">
              <w:t xml:space="preserve"> report</w:t>
            </w:r>
            <w:r w:rsidRPr="00960110">
              <w:t xml:space="preserve"> (if any)</w:t>
            </w:r>
          </w:p>
        </w:tc>
        <w:tc>
          <w:tcPr>
            <w:tcW w:w="2046" w:type="dxa"/>
            <w:tcBorders>
              <w:top w:val="single" w:sz="6" w:space="0" w:color="000000"/>
              <w:bottom w:val="single" w:sz="6" w:space="0" w:color="000000"/>
            </w:tcBorders>
          </w:tcPr>
          <w:p w14:paraId="79CD78FC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FD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91C08C" w14:textId="168684D4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8FE" w14:textId="5708542A" w:rsidR="002D028D" w:rsidRPr="00960110" w:rsidRDefault="002D028D" w:rsidP="002D028D">
            <w:pPr>
              <w:pStyle w:val="TableParagraph"/>
              <w:spacing w:before="0"/>
            </w:pPr>
          </w:p>
        </w:tc>
      </w:tr>
      <w:tr w:rsidR="002D028D" w:rsidRPr="00960110" w14:paraId="79CD7905" w14:textId="77777777" w:rsidTr="000C47D8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900" w14:textId="5BE5E16A" w:rsidR="002D028D" w:rsidRPr="00960110" w:rsidRDefault="002D028D" w:rsidP="002D028D">
            <w:pPr>
              <w:pStyle w:val="TableParagraph"/>
              <w:spacing w:before="0"/>
              <w:ind w:left="90" w:right="43"/>
              <w:jc w:val="center"/>
            </w:pPr>
            <w:r w:rsidRPr="00960110">
              <w:t>13</w:t>
            </w:r>
          </w:p>
        </w:tc>
        <w:tc>
          <w:tcPr>
            <w:tcW w:w="4780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CD7901" w14:textId="3E377DF9" w:rsidR="002D028D" w:rsidRPr="00960110" w:rsidRDefault="002D028D" w:rsidP="002D028D">
            <w:pPr>
              <w:pStyle w:val="TableParagraph"/>
              <w:spacing w:before="0"/>
              <w:ind w:left="29"/>
            </w:pPr>
            <w:r>
              <w:t>Result (Mid, Final)</w:t>
            </w:r>
          </w:p>
        </w:tc>
        <w:tc>
          <w:tcPr>
            <w:tcW w:w="2046" w:type="dxa"/>
            <w:tcBorders>
              <w:top w:val="single" w:sz="6" w:space="0" w:color="000000"/>
              <w:bottom w:val="single" w:sz="6" w:space="0" w:color="000000"/>
            </w:tcBorders>
          </w:tcPr>
          <w:p w14:paraId="79CD7902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903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BA0A9B" w14:textId="41A2837F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904" w14:textId="6BFC64F5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</w:tr>
      <w:tr w:rsidR="002D028D" w:rsidRPr="00960110" w14:paraId="79CD7916" w14:textId="77777777" w:rsidTr="004229D3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911" w14:textId="3069A1DF" w:rsidR="002D028D" w:rsidRPr="00960110" w:rsidRDefault="002D028D" w:rsidP="002D028D">
            <w:pPr>
              <w:pStyle w:val="TableParagraph"/>
              <w:spacing w:before="0"/>
              <w:ind w:left="90" w:right="43"/>
              <w:jc w:val="center"/>
            </w:pPr>
            <w:r w:rsidRPr="00960110">
              <w:t>1</w:t>
            </w:r>
            <w:r w:rsidR="00E04561">
              <w:t>4</w:t>
            </w:r>
          </w:p>
        </w:tc>
        <w:tc>
          <w:tcPr>
            <w:tcW w:w="4780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CD7912" w14:textId="72ECD1F6" w:rsidR="002D028D" w:rsidRPr="00960110" w:rsidRDefault="002D028D" w:rsidP="002D028D">
            <w:pPr>
              <w:pStyle w:val="TableParagraph"/>
              <w:spacing w:before="0"/>
              <w:ind w:left="29"/>
            </w:pPr>
            <w:r w:rsidRPr="00577D25">
              <w:t>CQI /Suggestion for Course Improvement</w:t>
            </w:r>
          </w:p>
        </w:tc>
        <w:tc>
          <w:tcPr>
            <w:tcW w:w="2046" w:type="dxa"/>
            <w:tcBorders>
              <w:top w:val="single" w:sz="6" w:space="0" w:color="000000"/>
              <w:bottom w:val="single" w:sz="6" w:space="0" w:color="000000"/>
            </w:tcBorders>
          </w:tcPr>
          <w:p w14:paraId="79CD7913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914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0CED29" w14:textId="6EE7BE3C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915" w14:textId="50B6A60C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</w:tr>
      <w:tr w:rsidR="002D028D" w:rsidRPr="00960110" w14:paraId="79CD791C" w14:textId="77777777" w:rsidTr="003903F9">
        <w:trPr>
          <w:trHeight w:val="291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917" w14:textId="4422581A" w:rsidR="002D028D" w:rsidRPr="00960110" w:rsidRDefault="002D028D" w:rsidP="002D028D">
            <w:pPr>
              <w:pStyle w:val="TableParagraph"/>
              <w:spacing w:before="0"/>
              <w:ind w:left="90" w:right="43"/>
              <w:jc w:val="center"/>
            </w:pPr>
            <w:r>
              <w:t>1</w:t>
            </w:r>
            <w:r w:rsidR="00E04561">
              <w:t>5</w:t>
            </w:r>
          </w:p>
        </w:tc>
        <w:tc>
          <w:tcPr>
            <w:tcW w:w="4780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CD7918" w14:textId="70E91304" w:rsidR="002D028D" w:rsidRPr="00960110" w:rsidRDefault="002D028D" w:rsidP="002D028D">
            <w:pPr>
              <w:pStyle w:val="TableParagraph"/>
              <w:spacing w:before="0"/>
              <w:ind w:left="29"/>
            </w:pPr>
            <w:r w:rsidRPr="00960110">
              <w:t>Lab Manual/Report</w:t>
            </w:r>
          </w:p>
        </w:tc>
        <w:tc>
          <w:tcPr>
            <w:tcW w:w="2046" w:type="dxa"/>
            <w:tcBorders>
              <w:top w:val="single" w:sz="6" w:space="0" w:color="000000"/>
              <w:bottom w:val="single" w:sz="6" w:space="0" w:color="000000"/>
            </w:tcBorders>
          </w:tcPr>
          <w:p w14:paraId="79CD7919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91A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ED967D" w14:textId="4B79F84F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  <w:tc>
          <w:tcPr>
            <w:tcW w:w="11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91B" w14:textId="06D2AAC2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</w:tr>
      <w:tr w:rsidR="002D028D" w:rsidRPr="00960110" w14:paraId="79CD7928" w14:textId="77777777" w:rsidTr="00D76B44">
        <w:trPr>
          <w:trHeight w:val="291"/>
        </w:trPr>
        <w:tc>
          <w:tcPr>
            <w:tcW w:w="1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9CD7921" w14:textId="77777777" w:rsidR="002D028D" w:rsidRPr="00960110" w:rsidRDefault="002D028D" w:rsidP="002D028D">
            <w:pPr>
              <w:pStyle w:val="TableParagraph"/>
              <w:spacing w:before="0"/>
              <w:jc w:val="center"/>
            </w:pPr>
          </w:p>
        </w:tc>
        <w:tc>
          <w:tcPr>
            <w:tcW w:w="897" w:type="dxa"/>
            <w:tcBorders>
              <w:top w:val="single" w:sz="6" w:space="0" w:color="000000"/>
              <w:bottom w:val="single" w:sz="6" w:space="0" w:color="000000"/>
            </w:tcBorders>
          </w:tcPr>
          <w:p w14:paraId="79CD7922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411" w:type="dxa"/>
            <w:gridSpan w:val="3"/>
            <w:tcBorders>
              <w:top w:val="single" w:sz="6" w:space="0" w:color="000000"/>
              <w:bottom w:val="single" w:sz="6" w:space="0" w:color="000000"/>
            </w:tcBorders>
          </w:tcPr>
          <w:p w14:paraId="79CD7923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1963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9CD7924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2046" w:type="dxa"/>
            <w:tcBorders>
              <w:top w:val="single" w:sz="6" w:space="0" w:color="000000"/>
              <w:bottom w:val="single" w:sz="6" w:space="0" w:color="000000"/>
            </w:tcBorders>
          </w:tcPr>
          <w:p w14:paraId="79CD7925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36" w:type="dxa"/>
            <w:tcBorders>
              <w:top w:val="single" w:sz="6" w:space="0" w:color="000000"/>
              <w:bottom w:val="single" w:sz="6" w:space="0" w:color="000000"/>
            </w:tcBorders>
          </w:tcPr>
          <w:p w14:paraId="79CD7926" w14:textId="77777777" w:rsidR="002D028D" w:rsidRPr="00960110" w:rsidRDefault="002D028D" w:rsidP="002D028D">
            <w:pPr>
              <w:pStyle w:val="TableParagraph"/>
              <w:spacing w:before="0"/>
            </w:pPr>
          </w:p>
        </w:tc>
        <w:tc>
          <w:tcPr>
            <w:tcW w:w="2359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D7927" w14:textId="77777777" w:rsidR="002D028D" w:rsidRPr="00960110" w:rsidRDefault="002D028D" w:rsidP="002D028D">
            <w:pPr>
              <w:pStyle w:val="TableParagraph"/>
              <w:spacing w:before="0"/>
            </w:pPr>
          </w:p>
        </w:tc>
      </w:tr>
      <w:tr w:rsidR="00E04561" w:rsidRPr="00960110" w14:paraId="79CD792C" w14:textId="77777777" w:rsidTr="005C29F6">
        <w:trPr>
          <w:trHeight w:val="1119"/>
        </w:trPr>
        <w:tc>
          <w:tcPr>
            <w:tcW w:w="10057" w:type="dxa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</w:tcPr>
          <w:p w14:paraId="79CD792B" w14:textId="7549891D" w:rsidR="00E04561" w:rsidRPr="00960110" w:rsidRDefault="00E04561" w:rsidP="006702F0">
            <w:pPr>
              <w:pStyle w:val="TableParagraph"/>
              <w:spacing w:before="0"/>
              <w:ind w:left="29"/>
              <w:jc w:val="left"/>
              <w:rPr>
                <w:b/>
              </w:rPr>
            </w:pPr>
            <w:r>
              <w:rPr>
                <w:b/>
              </w:rPr>
              <w:t>Course Instructor</w:t>
            </w:r>
            <w:r w:rsidRPr="00960110">
              <w:rPr>
                <w:b/>
              </w:rPr>
              <w:t xml:space="preserve"> (Signature):</w:t>
            </w:r>
          </w:p>
        </w:tc>
      </w:tr>
      <w:tr w:rsidR="00E04561" w:rsidRPr="00960110" w14:paraId="79CD7942" w14:textId="77777777" w:rsidTr="0044578D">
        <w:trPr>
          <w:trHeight w:val="570"/>
        </w:trPr>
        <w:tc>
          <w:tcPr>
            <w:tcW w:w="10057" w:type="dxa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</w:tcPr>
          <w:p w14:paraId="79CD7941" w14:textId="7EE6BF65" w:rsidR="00E04561" w:rsidRPr="00960110" w:rsidRDefault="00E04561" w:rsidP="006702F0">
            <w:pPr>
              <w:pStyle w:val="TableParagraph"/>
              <w:spacing w:before="0"/>
              <w:ind w:left="29"/>
              <w:jc w:val="left"/>
              <w:rPr>
                <w:b/>
              </w:rPr>
            </w:pPr>
            <w:r w:rsidRPr="00960110">
              <w:rPr>
                <w:b/>
              </w:rPr>
              <w:t xml:space="preserve">Review Comments of </w:t>
            </w:r>
            <w:r>
              <w:rPr>
                <w:b/>
              </w:rPr>
              <w:t>OBE</w:t>
            </w:r>
            <w:r w:rsidRPr="00960110">
              <w:rPr>
                <w:b/>
              </w:rPr>
              <w:t xml:space="preserve"> Committee:</w:t>
            </w:r>
          </w:p>
        </w:tc>
      </w:tr>
      <w:tr w:rsidR="00E04561" w:rsidRPr="00960110" w14:paraId="79CD7947" w14:textId="77777777" w:rsidTr="001E40BF">
        <w:trPr>
          <w:trHeight w:val="1461"/>
        </w:trPr>
        <w:tc>
          <w:tcPr>
            <w:tcW w:w="10057" w:type="dxa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945" w14:textId="77777777" w:rsidR="00E04561" w:rsidRPr="00960110" w:rsidRDefault="00E04561" w:rsidP="002D028D">
            <w:pPr>
              <w:pStyle w:val="TableParagraph"/>
              <w:spacing w:before="0"/>
              <w:ind w:left="29"/>
              <w:rPr>
                <w:b/>
              </w:rPr>
            </w:pPr>
          </w:p>
          <w:p w14:paraId="79CD7946" w14:textId="77777777" w:rsidR="00E04561" w:rsidRPr="00960110" w:rsidRDefault="00E04561" w:rsidP="002D028D">
            <w:pPr>
              <w:pStyle w:val="TableParagraph"/>
              <w:spacing w:before="0"/>
              <w:ind w:left="29"/>
              <w:rPr>
                <w:b/>
              </w:rPr>
            </w:pPr>
          </w:p>
        </w:tc>
      </w:tr>
      <w:tr w:rsidR="00E04561" w:rsidRPr="00960110" w14:paraId="79CD794A" w14:textId="77777777" w:rsidTr="00637499">
        <w:trPr>
          <w:trHeight w:val="1074"/>
        </w:trPr>
        <w:tc>
          <w:tcPr>
            <w:tcW w:w="2422" w:type="dxa"/>
            <w:gridSpan w:val="4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82B000" w14:textId="77777777" w:rsidR="00E04561" w:rsidRPr="00960110" w:rsidRDefault="00E04561" w:rsidP="00E04561">
            <w:pPr>
              <w:pStyle w:val="TableParagraph"/>
              <w:spacing w:before="0"/>
              <w:ind w:left="29"/>
              <w:jc w:val="left"/>
              <w:rPr>
                <w:b/>
              </w:rPr>
            </w:pPr>
            <w:r w:rsidRPr="00960110">
              <w:rPr>
                <w:b/>
              </w:rPr>
              <w:t>Date:</w:t>
            </w:r>
          </w:p>
        </w:tc>
        <w:tc>
          <w:tcPr>
            <w:tcW w:w="7635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D7949" w14:textId="54FDDA7D" w:rsidR="00E04561" w:rsidRPr="00960110" w:rsidRDefault="00E04561" w:rsidP="006702F0">
            <w:pPr>
              <w:pStyle w:val="TableParagraph"/>
              <w:spacing w:before="0"/>
              <w:ind w:left="29"/>
              <w:jc w:val="left"/>
              <w:rPr>
                <w:b/>
              </w:rPr>
            </w:pPr>
            <w:r>
              <w:rPr>
                <w:b/>
              </w:rPr>
              <w:t xml:space="preserve"> </w:t>
            </w:r>
            <w:r w:rsidR="005C29F6">
              <w:rPr>
                <w:b/>
              </w:rPr>
              <w:t>OBE E</w:t>
            </w:r>
            <w:r w:rsidR="00637499">
              <w:rPr>
                <w:b/>
              </w:rPr>
              <w:t xml:space="preserve">valuation Committee </w:t>
            </w:r>
            <w:r>
              <w:rPr>
                <w:b/>
              </w:rPr>
              <w:t xml:space="preserve">Signature </w:t>
            </w:r>
          </w:p>
        </w:tc>
      </w:tr>
    </w:tbl>
    <w:p w14:paraId="79CD794B" w14:textId="77777777" w:rsidR="00201134" w:rsidRDefault="00201134" w:rsidP="006702F0"/>
    <w:sectPr w:rsidR="00201134" w:rsidSect="00D329BA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7E3081"/>
    <w:multiLevelType w:val="hybridMultilevel"/>
    <w:tmpl w:val="F25C4B10"/>
    <w:lvl w:ilvl="0" w:tplc="0F26A8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B44D2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A864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A26CE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E4EBD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892E8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06AF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1A87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7C4A36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29536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zMDS0NDY2tjAyMDdR0lEKTi0uzszPAykwrAUA2fSexSwAAAA="/>
  </w:docVars>
  <w:rsids>
    <w:rsidRoot w:val="00480E37"/>
    <w:rsid w:val="00051D81"/>
    <w:rsid w:val="00110199"/>
    <w:rsid w:val="00160665"/>
    <w:rsid w:val="001A52F3"/>
    <w:rsid w:val="001B4602"/>
    <w:rsid w:val="00201134"/>
    <w:rsid w:val="00206EDA"/>
    <w:rsid w:val="00246376"/>
    <w:rsid w:val="002615C6"/>
    <w:rsid w:val="00290757"/>
    <w:rsid w:val="002D028D"/>
    <w:rsid w:val="003E205E"/>
    <w:rsid w:val="00480E37"/>
    <w:rsid w:val="00504D79"/>
    <w:rsid w:val="00551A54"/>
    <w:rsid w:val="005555F4"/>
    <w:rsid w:val="005572A3"/>
    <w:rsid w:val="00577D25"/>
    <w:rsid w:val="005C29F6"/>
    <w:rsid w:val="00637499"/>
    <w:rsid w:val="006702F0"/>
    <w:rsid w:val="007062F8"/>
    <w:rsid w:val="00766C89"/>
    <w:rsid w:val="007940A9"/>
    <w:rsid w:val="007F28F3"/>
    <w:rsid w:val="009528CA"/>
    <w:rsid w:val="00984C88"/>
    <w:rsid w:val="00A35508"/>
    <w:rsid w:val="00A92061"/>
    <w:rsid w:val="00AC7E24"/>
    <w:rsid w:val="00B965E6"/>
    <w:rsid w:val="00BD0CAA"/>
    <w:rsid w:val="00C44D7E"/>
    <w:rsid w:val="00C86830"/>
    <w:rsid w:val="00CA64A2"/>
    <w:rsid w:val="00CB5FCC"/>
    <w:rsid w:val="00D329BA"/>
    <w:rsid w:val="00D76B44"/>
    <w:rsid w:val="00DA4F3E"/>
    <w:rsid w:val="00DC2E76"/>
    <w:rsid w:val="00E04561"/>
    <w:rsid w:val="00E62384"/>
    <w:rsid w:val="00E9340B"/>
    <w:rsid w:val="00EB4D02"/>
    <w:rsid w:val="00EC05DE"/>
    <w:rsid w:val="00ED0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D78A0"/>
  <w15:docId w15:val="{D90063E3-2C61-46B1-A354-88AF60703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D81"/>
    <w:pPr>
      <w:spacing w:before="120" w:after="120" w:line="360" w:lineRule="auto"/>
      <w:jc w:val="both"/>
    </w:pPr>
    <w:rPr>
      <w:rFonts w:ascii="Times New Roman" w:hAnsi="Times New Roman"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D02"/>
    <w:pPr>
      <w:spacing w:before="0" w:after="0" w:line="240" w:lineRule="auto"/>
      <w:jc w:val="left"/>
    </w:pPr>
    <w:rPr>
      <w:rFonts w:ascii="Tahoma" w:hAnsi="Tahoma" w:cs="Tahoma"/>
      <w:color w:val="auto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D02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051D81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64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446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89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928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uhammad Umair</cp:lastModifiedBy>
  <cp:revision>23</cp:revision>
  <cp:lastPrinted>2021-07-30T06:10:00Z</cp:lastPrinted>
  <dcterms:created xsi:type="dcterms:W3CDTF">2022-06-24T06:08:00Z</dcterms:created>
  <dcterms:modified xsi:type="dcterms:W3CDTF">2026-03-09T08:54:00Z</dcterms:modified>
</cp:coreProperties>
</file>